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992742" w14:textId="7AFED808" w:rsidR="00502BD9" w:rsidRPr="001D183F" w:rsidRDefault="008E3EFC" w:rsidP="00502BD9">
      <w:pPr>
        <w:jc w:val="center"/>
        <w:rPr>
          <w:b/>
          <w:bCs/>
        </w:rPr>
      </w:pPr>
      <w:r w:rsidRPr="001D183F">
        <w:rPr>
          <w:b/>
          <w:bCs/>
        </w:rPr>
        <w:t xml:space="preserve">                                                                                          </w:t>
      </w:r>
      <w:r w:rsidR="00891A18" w:rsidRPr="001D183F">
        <w:rPr>
          <w:b/>
          <w:bCs/>
        </w:rPr>
        <w:t>web</w:t>
      </w:r>
      <w:r w:rsidR="00502BD9" w:rsidRPr="001D183F">
        <w:rPr>
          <w:b/>
          <w:bCs/>
        </w:rPr>
        <w:t xml:space="preserve"> Development – Final Website</w:t>
      </w:r>
    </w:p>
    <w:p w14:paraId="7597521B" w14:textId="77777777" w:rsidR="00502BD9" w:rsidRDefault="00502BD9"/>
    <w:p w14:paraId="7AE5F410" w14:textId="502BA348" w:rsidR="00320A46" w:rsidRDefault="00FD7BAB">
      <w:r>
        <w:t xml:space="preserve">Name: Stefan Allen </w:t>
      </w:r>
    </w:p>
    <w:p w14:paraId="3A5068EC" w14:textId="75319916" w:rsidR="00FD7BAB" w:rsidRDefault="00FD7BAB">
      <w:r>
        <w:t xml:space="preserve">Id: </w:t>
      </w:r>
      <w:r w:rsidR="000305D7">
        <w:t>22135474</w:t>
      </w:r>
    </w:p>
    <w:p w14:paraId="25910CD4" w14:textId="100C7DA2" w:rsidR="000305D7" w:rsidRDefault="000305D7">
      <w:r>
        <w:t xml:space="preserve">Type: Report </w:t>
      </w:r>
    </w:p>
    <w:p w14:paraId="0D225801" w14:textId="676888DC" w:rsidR="000305D7" w:rsidRDefault="000305D7">
      <w:r>
        <w:t xml:space="preserve">Location: </w:t>
      </w:r>
      <w:r w:rsidR="00826933">
        <w:t>intweb.bucks.ac.uk</w:t>
      </w:r>
      <w:r w:rsidR="00A43DB5">
        <w:t>/</w:t>
      </w:r>
      <w:r w:rsidR="00A73298">
        <w:t xml:space="preserve">   </w:t>
      </w:r>
    </w:p>
    <w:p w14:paraId="215A90F5" w14:textId="500B7D67" w:rsidR="00A73298" w:rsidRDefault="00A73298">
      <w:r w:rsidRPr="00A73298">
        <w:t>https://intweb.bucks.ac.uk/~22135474/Website%20Main/</w:t>
      </w:r>
    </w:p>
    <w:p w14:paraId="65F963FC" w14:textId="77777777" w:rsidR="00502BD9" w:rsidRDefault="00502BD9"/>
    <w:p w14:paraId="0BC3AADD" w14:textId="77777777" w:rsidR="00502BD9" w:rsidRDefault="00502BD9"/>
    <w:p w14:paraId="5B0DA22C" w14:textId="37AB8D86" w:rsidR="00F956A5" w:rsidRDefault="00482ACC">
      <w:r>
        <w:t xml:space="preserve">Wireframe </w:t>
      </w:r>
    </w:p>
    <w:p w14:paraId="1B8AB8DC" w14:textId="4B611C0E" w:rsidR="00826933" w:rsidRDefault="00A77ECF">
      <w:r w:rsidRPr="001609ED">
        <w:rPr>
          <w:noProof/>
        </w:rPr>
        <w:drawing>
          <wp:anchor distT="0" distB="0" distL="114300" distR="114300" simplePos="0" relativeHeight="251658240" behindDoc="0" locked="0" layoutInCell="1" allowOverlap="1" wp14:anchorId="33B77533" wp14:editId="4CC1D61D">
            <wp:simplePos x="0" y="0"/>
            <wp:positionH relativeFrom="margin">
              <wp:align>left</wp:align>
            </wp:positionH>
            <wp:positionV relativeFrom="paragraph">
              <wp:posOffset>205740</wp:posOffset>
            </wp:positionV>
            <wp:extent cx="6351270" cy="5676900"/>
            <wp:effectExtent l="0" t="0" r="0" b="0"/>
            <wp:wrapSquare wrapText="bothSides"/>
            <wp:docPr id="1" name="Picture 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calendar&#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351270" cy="5676900"/>
                    </a:xfrm>
                    <a:prstGeom prst="rect">
                      <a:avLst/>
                    </a:prstGeom>
                  </pic:spPr>
                </pic:pic>
              </a:graphicData>
            </a:graphic>
            <wp14:sizeRelH relativeFrom="margin">
              <wp14:pctWidth>0</wp14:pctWidth>
            </wp14:sizeRelH>
            <wp14:sizeRelV relativeFrom="margin">
              <wp14:pctHeight>0</wp14:pctHeight>
            </wp14:sizeRelV>
          </wp:anchor>
        </w:drawing>
      </w:r>
    </w:p>
    <w:p w14:paraId="6B7DFEFD" w14:textId="3B7D577E" w:rsidR="00C46404" w:rsidRDefault="00C46404">
      <w:r>
        <w:lastRenderedPageBreak/>
        <w:t xml:space="preserve">Report – 1000 words </w:t>
      </w:r>
    </w:p>
    <w:p w14:paraId="4FA7BE05" w14:textId="77777777" w:rsidR="00C46404" w:rsidRDefault="00C46404"/>
    <w:p w14:paraId="12D9BFD3" w14:textId="666E08C8" w:rsidR="007265EB" w:rsidRDefault="00CD3500">
      <w:r>
        <w:t xml:space="preserve">Overview </w:t>
      </w:r>
    </w:p>
    <w:p w14:paraId="06AAA7EA" w14:textId="1F229B5B" w:rsidR="00A77ECF" w:rsidRDefault="00C508B7">
      <w:r>
        <w:t xml:space="preserve">My website I chose to do </w:t>
      </w:r>
      <w:r w:rsidR="00993EB7">
        <w:t>a game</w:t>
      </w:r>
      <w:r>
        <w:t xml:space="preserve"> website where the user could look th</w:t>
      </w:r>
      <w:r w:rsidR="00891A18">
        <w:t>r</w:t>
      </w:r>
      <w:r>
        <w:t xml:space="preserve">ough </w:t>
      </w:r>
      <w:r w:rsidR="00891A18">
        <w:t xml:space="preserve">the </w:t>
      </w:r>
      <w:r>
        <w:t xml:space="preserve">different </w:t>
      </w:r>
      <w:r w:rsidR="009445AB">
        <w:t>game</w:t>
      </w:r>
      <w:r w:rsidR="00891A18">
        <w:t>s</w:t>
      </w:r>
      <w:r w:rsidR="009445AB">
        <w:t xml:space="preserve"> </w:t>
      </w:r>
      <w:r w:rsidR="0009152D">
        <w:t xml:space="preserve">also the </w:t>
      </w:r>
      <w:r w:rsidR="00891A18">
        <w:t>platform,</w:t>
      </w:r>
      <w:r w:rsidR="0009152D">
        <w:t xml:space="preserve"> they run on they have chose</w:t>
      </w:r>
      <w:r w:rsidR="00891A18">
        <w:t>n</w:t>
      </w:r>
      <w:r w:rsidR="0009152D">
        <w:t xml:space="preserve"> to change it</w:t>
      </w:r>
      <w:r w:rsidR="00891A18">
        <w:t>s</w:t>
      </w:r>
      <w:r w:rsidR="0009152D">
        <w:t xml:space="preserve"> look th</w:t>
      </w:r>
      <w:r w:rsidR="00891A18">
        <w:t>r</w:t>
      </w:r>
      <w:r w:rsidR="0009152D">
        <w:t xml:space="preserve">ough the latest </w:t>
      </w:r>
      <w:r w:rsidR="00A0676D">
        <w:t>releases</w:t>
      </w:r>
      <w:r w:rsidR="0009152D">
        <w:t xml:space="preserve"> </w:t>
      </w:r>
      <w:r w:rsidR="0068289E">
        <w:t>or game</w:t>
      </w:r>
      <w:r w:rsidR="00891A18">
        <w:t>s</w:t>
      </w:r>
      <w:r w:rsidR="0068289E">
        <w:t xml:space="preserve"> they are currently available on the market</w:t>
      </w:r>
      <w:r w:rsidR="00A0676D">
        <w:t xml:space="preserve">, My website will have </w:t>
      </w:r>
      <w:r w:rsidR="00891A18">
        <w:t>the</w:t>
      </w:r>
      <w:r w:rsidR="00A0676D">
        <w:t xml:space="preserve"> main navbar</w:t>
      </w:r>
      <w:r w:rsidR="004324A8">
        <w:t xml:space="preserve">, images, main </w:t>
      </w:r>
      <w:r w:rsidR="00891A18">
        <w:t>content,</w:t>
      </w:r>
      <w:r w:rsidR="004324A8">
        <w:t xml:space="preserve"> and a footer, I will also </w:t>
      </w:r>
      <w:r w:rsidR="00891A18">
        <w:t>choose</w:t>
      </w:r>
      <w:r w:rsidR="004324A8">
        <w:t xml:space="preserve"> to do </w:t>
      </w:r>
      <w:r w:rsidR="00A3324B">
        <w:t>some elements in JS</w:t>
      </w:r>
      <w:r w:rsidR="00891A18">
        <w:t>, for example,</w:t>
      </w:r>
      <w:r w:rsidR="00954BA8">
        <w:t xml:space="preserve"> the slideshow.</w:t>
      </w:r>
    </w:p>
    <w:p w14:paraId="44B4253B" w14:textId="77777777" w:rsidR="00954BA8" w:rsidRDefault="00954BA8"/>
    <w:p w14:paraId="1703F624" w14:textId="73D6D706" w:rsidR="00E668FD" w:rsidRDefault="001B70F6">
      <w:r>
        <w:t>The websites main purpose is to show the user different game</w:t>
      </w:r>
      <w:r w:rsidR="00891A18">
        <w:t>s</w:t>
      </w:r>
      <w:r>
        <w:t xml:space="preserve"> that are available on the market, </w:t>
      </w:r>
      <w:r w:rsidR="00E01630">
        <w:t xml:space="preserve">they will be able to see the prices and the game, it would also have </w:t>
      </w:r>
      <w:r w:rsidR="00891A18">
        <w:t xml:space="preserve">a </w:t>
      </w:r>
      <w:r w:rsidR="00FD0907">
        <w:t xml:space="preserve">way for the user to be able to see where they could buy the game from as we wouldn’t sell it just a showcase for the game, if this game wiki was to go out to the real market we could work with different </w:t>
      </w:r>
      <w:r w:rsidR="00E668FD">
        <w:t>company’s and get a fee for each sale</w:t>
      </w:r>
      <w:r w:rsidR="00A91D4E">
        <w:t>, it could also have google ads r</w:t>
      </w:r>
      <w:r w:rsidR="00891A18">
        <w:t>unning</w:t>
      </w:r>
      <w:r w:rsidR="00A91D4E">
        <w:t xml:space="preserve"> on it to have a  way to generate income without charging the game suppliers.</w:t>
      </w:r>
    </w:p>
    <w:p w14:paraId="2609DB2B" w14:textId="77777777" w:rsidR="00E668FD" w:rsidRDefault="00E668FD"/>
    <w:p w14:paraId="79DC3CFE" w14:textId="169AA87A" w:rsidR="00BB33C3" w:rsidRDefault="00BB33C3">
      <w:r>
        <w:t xml:space="preserve">Design </w:t>
      </w:r>
    </w:p>
    <w:p w14:paraId="544FC8B4" w14:textId="6A4E4C73" w:rsidR="00F92052" w:rsidRDefault="00F92052">
      <w:r>
        <w:t xml:space="preserve">Nav Bar – this navbar will be fully </w:t>
      </w:r>
      <w:r w:rsidR="003257FE">
        <w:t>working on any mobile or display size, if it goes to a mobile device it will shrink and only have the logo and a menu bar but on desktop</w:t>
      </w:r>
      <w:r w:rsidR="00891A18">
        <w:t>,</w:t>
      </w:r>
      <w:r w:rsidR="003257FE">
        <w:t xml:space="preserve"> it will have </w:t>
      </w:r>
      <w:r w:rsidR="005E1078">
        <w:t>all of the features, each button on the navbar will fully work and go to an</w:t>
      </w:r>
      <w:r w:rsidR="00891A18">
        <w:t>o</w:t>
      </w:r>
      <w:r w:rsidR="005E1078">
        <w:t>ther base for ease of use for the end</w:t>
      </w:r>
      <w:r w:rsidR="007C35AF">
        <w:t>-</w:t>
      </w:r>
      <w:r w:rsidR="005E1078">
        <w:t xml:space="preserve">user, for the menu button they can click it and it will come up with the </w:t>
      </w:r>
      <w:r w:rsidR="00CA19A7">
        <w:t>elements that were hidden.</w:t>
      </w:r>
    </w:p>
    <w:p w14:paraId="6AC15EEA" w14:textId="1FC1FE1A" w:rsidR="00894C7E" w:rsidRDefault="00894C7E">
      <w:r>
        <w:t>Desktop Navbar</w:t>
      </w:r>
    </w:p>
    <w:p w14:paraId="5D32814E" w14:textId="3BA670F7" w:rsidR="00CA19A7" w:rsidRDefault="00894C7E">
      <w:r w:rsidRPr="00894C7E">
        <w:rPr>
          <w:noProof/>
        </w:rPr>
        <w:drawing>
          <wp:inline distT="0" distB="0" distL="0" distR="0" wp14:anchorId="7B487A62" wp14:editId="569EAE3A">
            <wp:extent cx="5950374" cy="276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115720" cy="283901"/>
                    </a:xfrm>
                    <a:prstGeom prst="rect">
                      <a:avLst/>
                    </a:prstGeom>
                  </pic:spPr>
                </pic:pic>
              </a:graphicData>
            </a:graphic>
          </wp:inline>
        </w:drawing>
      </w:r>
    </w:p>
    <w:p w14:paraId="7BF34F61" w14:textId="59EB8E0B" w:rsidR="00F20C37" w:rsidRDefault="00F20C37">
      <w:r>
        <w:t xml:space="preserve">Mobile Navbar </w:t>
      </w:r>
    </w:p>
    <w:p w14:paraId="0D779D5C" w14:textId="56494156" w:rsidR="00F20C37" w:rsidRDefault="00F20C37">
      <w:r w:rsidRPr="00F20C37">
        <w:rPr>
          <w:noProof/>
        </w:rPr>
        <w:drawing>
          <wp:inline distT="0" distB="0" distL="0" distR="0" wp14:anchorId="535C54FC" wp14:editId="595F17C0">
            <wp:extent cx="5731510" cy="50863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08635"/>
                    </a:xfrm>
                    <a:prstGeom prst="rect">
                      <a:avLst/>
                    </a:prstGeom>
                  </pic:spPr>
                </pic:pic>
              </a:graphicData>
            </a:graphic>
          </wp:inline>
        </w:drawing>
      </w:r>
    </w:p>
    <w:p w14:paraId="3CD0A218" w14:textId="77777777" w:rsidR="003479E8" w:rsidRDefault="003479E8"/>
    <w:p w14:paraId="0557284D" w14:textId="616D0E32" w:rsidR="003479E8" w:rsidRDefault="00AF597D">
      <w:r w:rsidRPr="008E09BC">
        <w:rPr>
          <w:noProof/>
        </w:rPr>
        <w:drawing>
          <wp:anchor distT="0" distB="0" distL="114300" distR="114300" simplePos="0" relativeHeight="251659264" behindDoc="0" locked="0" layoutInCell="1" allowOverlap="1" wp14:anchorId="78922274" wp14:editId="2266DAFD">
            <wp:simplePos x="0" y="0"/>
            <wp:positionH relativeFrom="margin">
              <wp:align>left</wp:align>
            </wp:positionH>
            <wp:positionV relativeFrom="paragraph">
              <wp:posOffset>833120</wp:posOffset>
            </wp:positionV>
            <wp:extent cx="4947920" cy="1541145"/>
            <wp:effectExtent l="0" t="0" r="5080" b="1905"/>
            <wp:wrapSquare wrapText="bothSides"/>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949830" cy="1541641"/>
                    </a:xfrm>
                    <a:prstGeom prst="rect">
                      <a:avLst/>
                    </a:prstGeom>
                  </pic:spPr>
                </pic:pic>
              </a:graphicData>
            </a:graphic>
            <wp14:sizeRelH relativeFrom="margin">
              <wp14:pctWidth>0</wp14:pctWidth>
            </wp14:sizeRelH>
            <wp14:sizeRelV relativeFrom="margin">
              <wp14:pctHeight>0</wp14:pctHeight>
            </wp14:sizeRelV>
          </wp:anchor>
        </w:drawing>
      </w:r>
      <w:r w:rsidR="00EC2E0D">
        <w:t xml:space="preserve">Slideshow </w:t>
      </w:r>
      <w:r w:rsidR="00535D72">
        <w:t>–</w:t>
      </w:r>
      <w:r w:rsidR="00EC2E0D">
        <w:t xml:space="preserve"> </w:t>
      </w:r>
      <w:r w:rsidR="00535D72">
        <w:t xml:space="preserve">The slideshow will be used to switch to different images and will be </w:t>
      </w:r>
      <w:r w:rsidR="00891A18">
        <w:t>a</w:t>
      </w:r>
      <w:r w:rsidR="00535D72">
        <w:t xml:space="preserve"> way to advertise </w:t>
      </w:r>
      <w:r w:rsidR="00BD22B4">
        <w:t>to the user showing them the newest features and promotions that are available</w:t>
      </w:r>
      <w:r w:rsidR="00FB74DA">
        <w:t xml:space="preserve">, The slideshow will use HTML, </w:t>
      </w:r>
      <w:r w:rsidR="00891A18">
        <w:t>CSS,</w:t>
      </w:r>
      <w:r w:rsidR="00FB74DA">
        <w:t xml:space="preserve"> and JS this will mean that you can control the elements and the switching between the images that are show</w:t>
      </w:r>
      <w:r w:rsidR="007C35AF">
        <w:t>n</w:t>
      </w:r>
      <w:r w:rsidR="00FB74DA">
        <w:t xml:space="preserve"> with dots under showing what page the user is currently on.</w:t>
      </w:r>
    </w:p>
    <w:p w14:paraId="6DBC3CA2" w14:textId="3958D991" w:rsidR="00FB74DA" w:rsidRDefault="00FB74DA"/>
    <w:p w14:paraId="5949AA9E" w14:textId="4ED32C15" w:rsidR="008E09BC" w:rsidRDefault="008E09BC"/>
    <w:p w14:paraId="6B27BE85" w14:textId="77777777" w:rsidR="003479E8" w:rsidRDefault="003479E8"/>
    <w:p w14:paraId="6D013163" w14:textId="77777777" w:rsidR="008E09BC" w:rsidRDefault="008E09BC"/>
    <w:p w14:paraId="1941DAB4" w14:textId="77777777" w:rsidR="008E09BC" w:rsidRDefault="008E09BC"/>
    <w:p w14:paraId="74EB1AA3" w14:textId="26626282" w:rsidR="008E09BC" w:rsidRDefault="00AF597D">
      <w:r>
        <w:lastRenderedPageBreak/>
        <w:t>Game grid – the game grid will be where the user can view the game and w</w:t>
      </w:r>
      <w:r w:rsidR="007C35AF">
        <w:t>h</w:t>
      </w:r>
      <w:r>
        <w:t>ere they can have a link built in to be able to b</w:t>
      </w:r>
      <w:r w:rsidR="007C35AF">
        <w:t>u</w:t>
      </w:r>
      <w:r>
        <w:t xml:space="preserve">y the games and the prices that it will cost to buy them when the user first loads up the website it will just show the game but when they hover over it they get </w:t>
      </w:r>
      <w:r w:rsidR="007C35AF">
        <w:t xml:space="preserve">to </w:t>
      </w:r>
      <w:r>
        <w:t>show the prices</w:t>
      </w:r>
      <w:r w:rsidR="00F46CC7">
        <w:t>, game name and can click it to buy the game.</w:t>
      </w:r>
    </w:p>
    <w:p w14:paraId="127C1E5D" w14:textId="18F83E78" w:rsidR="00146EB0" w:rsidRDefault="00146EB0"/>
    <w:p w14:paraId="6E3F5024" w14:textId="73C5F4A0" w:rsidR="00146EB0" w:rsidRDefault="00A03E7D">
      <w:r w:rsidRPr="00A03E7D">
        <w:rPr>
          <w:noProof/>
        </w:rPr>
        <w:drawing>
          <wp:inline distT="0" distB="0" distL="0" distR="0" wp14:anchorId="7A720CC4" wp14:editId="4CBD4739">
            <wp:extent cx="5731510" cy="3091180"/>
            <wp:effectExtent l="0" t="0" r="2540" b="0"/>
            <wp:docPr id="5" name="Picture 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website&#10;&#10;Description automatically generated"/>
                    <pic:cNvPicPr/>
                  </pic:nvPicPr>
                  <pic:blipFill>
                    <a:blip r:embed="rId8"/>
                    <a:stretch>
                      <a:fillRect/>
                    </a:stretch>
                  </pic:blipFill>
                  <pic:spPr>
                    <a:xfrm>
                      <a:off x="0" y="0"/>
                      <a:ext cx="5731510" cy="3091180"/>
                    </a:xfrm>
                    <a:prstGeom prst="rect">
                      <a:avLst/>
                    </a:prstGeom>
                  </pic:spPr>
                </pic:pic>
              </a:graphicData>
            </a:graphic>
          </wp:inline>
        </w:drawing>
      </w:r>
    </w:p>
    <w:p w14:paraId="589513DC" w14:textId="77777777" w:rsidR="00A03E7D" w:rsidRDefault="00A03E7D"/>
    <w:p w14:paraId="1A030AF8" w14:textId="66CA9993" w:rsidR="00A03E7D" w:rsidRDefault="00D53A55">
      <w:r>
        <w:t xml:space="preserve">Platform and </w:t>
      </w:r>
      <w:r w:rsidR="00B97318">
        <w:t>game release bar – This will be use</w:t>
      </w:r>
      <w:r w:rsidR="007C35AF">
        <w:t>d</w:t>
      </w:r>
      <w:r w:rsidR="00B97318">
        <w:t xml:space="preserve"> to make sure that user is looking at the correct section that they want for example If they have an </w:t>
      </w:r>
      <w:r w:rsidR="007C35AF">
        <w:t>X</w:t>
      </w:r>
      <w:r w:rsidR="00B97318">
        <w:t xml:space="preserve">box they can search can only get </w:t>
      </w:r>
      <w:r w:rsidR="007C35AF">
        <w:t>X</w:t>
      </w:r>
      <w:r w:rsidR="00B97318">
        <w:t xml:space="preserve">box games making sure they don’t buy it for the wrong platform, </w:t>
      </w:r>
      <w:r w:rsidR="00A41787">
        <w:t>it will also be a way for the user to see the games that are coming out in the future and maybe place a pre</w:t>
      </w:r>
      <w:r w:rsidR="007C35AF">
        <w:t>-</w:t>
      </w:r>
      <w:r w:rsidR="00A41787">
        <w:t xml:space="preserve">order or see </w:t>
      </w:r>
      <w:r w:rsidR="007C35AF">
        <w:t xml:space="preserve">the </w:t>
      </w:r>
      <w:r w:rsidR="00A41787">
        <w:t xml:space="preserve">new game they may not </w:t>
      </w:r>
      <w:r w:rsidR="007C35AF">
        <w:t>have</w:t>
      </w:r>
      <w:r w:rsidR="00A41787">
        <w:t xml:space="preserve"> even thought of getting before.</w:t>
      </w:r>
    </w:p>
    <w:p w14:paraId="0777254E" w14:textId="79F8728A" w:rsidR="00AF67E0" w:rsidRDefault="00AF67E0"/>
    <w:p w14:paraId="00D612E2" w14:textId="7847DDE4" w:rsidR="00AF67E0" w:rsidRDefault="00AF67E0">
      <w:r w:rsidRPr="00AF67E0">
        <w:rPr>
          <w:noProof/>
        </w:rPr>
        <w:drawing>
          <wp:inline distT="0" distB="0" distL="0" distR="0" wp14:anchorId="0340FD8D" wp14:editId="5B4DDDEA">
            <wp:extent cx="5731510" cy="1797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79705"/>
                    </a:xfrm>
                    <a:prstGeom prst="rect">
                      <a:avLst/>
                    </a:prstGeom>
                  </pic:spPr>
                </pic:pic>
              </a:graphicData>
            </a:graphic>
          </wp:inline>
        </w:drawing>
      </w:r>
    </w:p>
    <w:p w14:paraId="06201B34" w14:textId="49851E0B" w:rsidR="00A03E7D" w:rsidRDefault="00AF67E0">
      <w:r w:rsidRPr="00AF67E0">
        <w:rPr>
          <w:noProof/>
        </w:rPr>
        <w:drawing>
          <wp:inline distT="0" distB="0" distL="0" distR="0" wp14:anchorId="12DE5E32" wp14:editId="77D0619A">
            <wp:extent cx="3867178" cy="39052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67178" cy="390528"/>
                    </a:xfrm>
                    <a:prstGeom prst="rect">
                      <a:avLst/>
                    </a:prstGeom>
                  </pic:spPr>
                </pic:pic>
              </a:graphicData>
            </a:graphic>
          </wp:inline>
        </w:drawing>
      </w:r>
    </w:p>
    <w:p w14:paraId="1B0E742D" w14:textId="77777777" w:rsidR="00AF67E0" w:rsidRDefault="00AF67E0"/>
    <w:p w14:paraId="4B05258E" w14:textId="2CDDAE6B" w:rsidR="00AF67E0" w:rsidRDefault="00AF67E0">
      <w:r>
        <w:t>Footer – The footer I</w:t>
      </w:r>
      <w:r w:rsidR="0046235B">
        <w:t>s</w:t>
      </w:r>
      <w:r>
        <w:t xml:space="preserve"> very simple at the moment </w:t>
      </w:r>
      <w:r w:rsidR="0046235B">
        <w:t xml:space="preserve">but it could be added with the different web pages in the future or it could have </w:t>
      </w:r>
      <w:r w:rsidR="007C35AF">
        <w:t xml:space="preserve">a </w:t>
      </w:r>
      <w:r w:rsidR="0046235B">
        <w:t>social media link but it</w:t>
      </w:r>
      <w:r w:rsidR="007C35AF">
        <w:t>'</w:t>
      </w:r>
      <w:r w:rsidR="0046235B">
        <w:t xml:space="preserve">s not needed at the moment on the website, </w:t>
      </w:r>
      <w:r w:rsidR="007A0F1C">
        <w:t xml:space="preserve">the footer that </w:t>
      </w:r>
      <w:r w:rsidR="007C35AF">
        <w:t xml:space="preserve">is </w:t>
      </w:r>
      <w:r w:rsidR="007A0F1C">
        <w:t>currently being use</w:t>
      </w:r>
      <w:r w:rsidR="007C35AF">
        <w:t>d</w:t>
      </w:r>
      <w:r w:rsidR="007A0F1C">
        <w:t xml:space="preserve"> is simple can just a basic descript of the game and </w:t>
      </w:r>
      <w:r w:rsidR="00C850BA">
        <w:t xml:space="preserve">the logo for the user to back to the main page, It could also be a place to </w:t>
      </w:r>
      <w:r w:rsidR="00DB17BE">
        <w:t>put copyright or other right</w:t>
      </w:r>
      <w:r w:rsidR="007C35AF">
        <w:t>s</w:t>
      </w:r>
      <w:r w:rsidR="00DB17BE">
        <w:t xml:space="preserve"> to protect the website or company.</w:t>
      </w:r>
    </w:p>
    <w:p w14:paraId="7864A425" w14:textId="551404DC" w:rsidR="00551D39" w:rsidRDefault="00551D39">
      <w:r w:rsidRPr="00551D39">
        <w:rPr>
          <w:noProof/>
        </w:rPr>
        <w:drawing>
          <wp:anchor distT="0" distB="0" distL="114300" distR="114300" simplePos="0" relativeHeight="251660288" behindDoc="0" locked="0" layoutInCell="1" allowOverlap="1" wp14:anchorId="3E3E9606" wp14:editId="2661143A">
            <wp:simplePos x="0" y="0"/>
            <wp:positionH relativeFrom="margin">
              <wp:align>left</wp:align>
            </wp:positionH>
            <wp:positionV relativeFrom="paragraph">
              <wp:posOffset>66358</wp:posOffset>
            </wp:positionV>
            <wp:extent cx="1736090" cy="750570"/>
            <wp:effectExtent l="0" t="0" r="0" b="0"/>
            <wp:wrapSquare wrapText="bothSides"/>
            <wp:docPr id="8" name="Picture 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736090" cy="750570"/>
                    </a:xfrm>
                    <a:prstGeom prst="rect">
                      <a:avLst/>
                    </a:prstGeom>
                  </pic:spPr>
                </pic:pic>
              </a:graphicData>
            </a:graphic>
            <wp14:sizeRelH relativeFrom="margin">
              <wp14:pctWidth>0</wp14:pctWidth>
            </wp14:sizeRelH>
            <wp14:sizeRelV relativeFrom="margin">
              <wp14:pctHeight>0</wp14:pctHeight>
            </wp14:sizeRelV>
          </wp:anchor>
        </w:drawing>
      </w:r>
    </w:p>
    <w:p w14:paraId="5FB70478" w14:textId="6135EA8D" w:rsidR="00551D39" w:rsidRDefault="00551D39"/>
    <w:p w14:paraId="04474996" w14:textId="77777777" w:rsidR="00993EB7" w:rsidRDefault="00993EB7"/>
    <w:p w14:paraId="0F5FB6D4" w14:textId="586D0680" w:rsidR="00993EB7" w:rsidRDefault="00993EB7">
      <w:r>
        <w:lastRenderedPageBreak/>
        <w:t xml:space="preserve">Report </w:t>
      </w:r>
    </w:p>
    <w:p w14:paraId="1EBA7956" w14:textId="79394FF5" w:rsidR="00993EB7" w:rsidRDefault="00BB7277">
      <w:r>
        <w:t>My website is built around user</w:t>
      </w:r>
      <w:r w:rsidR="007C35AF">
        <w:t>s</w:t>
      </w:r>
      <w:r>
        <w:t xml:space="preserve"> being able to view games all in one place, the </w:t>
      </w:r>
      <w:r w:rsidR="004F7A79">
        <w:t xml:space="preserve">benefit of doing </w:t>
      </w:r>
      <w:r w:rsidR="007C35AF">
        <w:t xml:space="preserve">this </w:t>
      </w:r>
      <w:r w:rsidR="004F7A79">
        <w:t xml:space="preserve">is that the </w:t>
      </w:r>
      <w:r w:rsidR="006D21E7">
        <w:t>possibilities</w:t>
      </w:r>
      <w:r w:rsidR="004F7A79">
        <w:t xml:space="preserve"> are endless as you could have the users click on the grid and be show a full description of the game also they </w:t>
      </w:r>
      <w:r w:rsidR="007C35AF">
        <w:t>can</w:t>
      </w:r>
      <w:r w:rsidR="004F7A79">
        <w:t xml:space="preserve"> find new games they haven’t even heard before, </w:t>
      </w:r>
      <w:r w:rsidR="006D21E7">
        <w:t>if this product was going into a real</w:t>
      </w:r>
      <w:r w:rsidR="007C35AF">
        <w:t>-</w:t>
      </w:r>
      <w:r w:rsidR="006D21E7">
        <w:t>life market you design it to have a</w:t>
      </w:r>
      <w:r w:rsidR="007C35AF">
        <w:t>n</w:t>
      </w:r>
      <w:r w:rsidR="006D21E7">
        <w:t xml:space="preserve"> algorithm feature where the user would select specific games they are interested in and show them games around the genre this would make for the best user experience but extremely complicated.</w:t>
      </w:r>
    </w:p>
    <w:p w14:paraId="4A263B0C" w14:textId="77777777" w:rsidR="006D21E7" w:rsidRDefault="006D21E7"/>
    <w:p w14:paraId="14ACFF39" w14:textId="40C02D24" w:rsidR="006D21E7" w:rsidRDefault="006D21E7">
      <w:r>
        <w:t>The website wasn’t intended to be an alternative to buying f</w:t>
      </w:r>
      <w:r w:rsidR="007C35AF">
        <w:t>ro</w:t>
      </w:r>
      <w:r>
        <w:t>m a tradition</w:t>
      </w:r>
      <w:r w:rsidR="00E616A1">
        <w:t>al</w:t>
      </w:r>
      <w:r>
        <w:t xml:space="preserve"> game seller but a way to work with them to be able to sell </w:t>
      </w:r>
      <w:r w:rsidR="005E11C9">
        <w:t>their</w:t>
      </w:r>
      <w:r>
        <w:t xml:space="preserve"> games or the one that </w:t>
      </w:r>
      <w:r w:rsidR="007C35AF">
        <w:t>is</w:t>
      </w:r>
      <w:r>
        <w:t xml:space="preserve"> at the best prices and take a small fee for purchase th</w:t>
      </w:r>
      <w:r w:rsidR="00E616A1">
        <w:t>r</w:t>
      </w:r>
      <w:r>
        <w:t>ough them which would benefit both our website and there’s</w:t>
      </w:r>
      <w:r w:rsidR="005E11C9">
        <w:t>.</w:t>
      </w:r>
    </w:p>
    <w:p w14:paraId="39C094E9" w14:textId="77777777" w:rsidR="005E11C9" w:rsidRDefault="005E11C9"/>
    <w:p w14:paraId="0360365A" w14:textId="38EF251F" w:rsidR="005E11C9" w:rsidRDefault="005E11C9">
      <w:r>
        <w:t xml:space="preserve">The main goal of the website was to be a user friendly as possible </w:t>
      </w:r>
      <w:r w:rsidR="00E616A1">
        <w:t>which</w:t>
      </w:r>
      <w:r w:rsidR="009D360D">
        <w:t xml:space="preserve"> means it should have a high user attention rate</w:t>
      </w:r>
      <w:r w:rsidR="00E616A1">
        <w:t>-</w:t>
      </w:r>
      <w:r w:rsidR="009D360D">
        <w:t>making have a future as a website as the main thing is to meet the needs of the user which I fe</w:t>
      </w:r>
      <w:r w:rsidR="00E616A1">
        <w:t>e</w:t>
      </w:r>
      <w:r w:rsidR="009D360D">
        <w:t>l I have done, allowing the user to switch what platform, releases</w:t>
      </w:r>
      <w:r w:rsidR="009E60D6">
        <w:t>, game out now and more all leads to the user being able to explore the range of games that are on offer th</w:t>
      </w:r>
      <w:r w:rsidR="00E616A1">
        <w:t>r</w:t>
      </w:r>
      <w:r w:rsidR="009E60D6">
        <w:t xml:space="preserve">oughout </w:t>
      </w:r>
      <w:r w:rsidR="00E616A1">
        <w:t xml:space="preserve">the </w:t>
      </w:r>
      <w:r w:rsidR="009E60D6">
        <w:t>site.</w:t>
      </w:r>
    </w:p>
    <w:p w14:paraId="1CEB2B4C" w14:textId="77777777" w:rsidR="00993EB7" w:rsidRDefault="00993EB7"/>
    <w:p w14:paraId="705607E0" w14:textId="568A1FAC" w:rsidR="00993EB7" w:rsidRDefault="009E60D6">
      <w:r>
        <w:t xml:space="preserve">Mobile </w:t>
      </w:r>
      <w:r w:rsidR="00890297">
        <w:t>was also impor</w:t>
      </w:r>
      <w:r w:rsidR="00E616A1">
        <w:t>tan</w:t>
      </w:r>
      <w:r w:rsidR="00890297">
        <w:t xml:space="preserve">t for this game as a lot of people shop on their phone and it </w:t>
      </w:r>
      <w:r w:rsidR="00E616A1">
        <w:t>must look</w:t>
      </w:r>
      <w:r w:rsidR="00890297">
        <w:t xml:space="preserve"> the same on mobile and ion desktop view which I fe</w:t>
      </w:r>
      <w:r w:rsidR="00E616A1">
        <w:t>e</w:t>
      </w:r>
      <w:r w:rsidR="00890297">
        <w:t xml:space="preserve">l I have achieved, </w:t>
      </w:r>
      <w:r w:rsidR="00B43F80">
        <w:t>when going into the mobile view the navbar will shrink and the website page will split to only having 2 games at a time rather th</w:t>
      </w:r>
      <w:r w:rsidR="00E616A1">
        <w:t>a</w:t>
      </w:r>
      <w:r w:rsidR="00B43F80">
        <w:t>n 4 which make it easy to read and the text doesn’t become t</w:t>
      </w:r>
      <w:r w:rsidR="00E616A1">
        <w:t>o</w:t>
      </w:r>
      <w:r w:rsidR="00B43F80">
        <w:t xml:space="preserve">o small </w:t>
      </w:r>
    </w:p>
    <w:p w14:paraId="259CF79D" w14:textId="77777777" w:rsidR="00B43F80" w:rsidRDefault="00B43F80"/>
    <w:p w14:paraId="0ECB8E3E" w14:textId="33B466BE" w:rsidR="00B43F80" w:rsidRDefault="00B43F80">
      <w:r>
        <w:t xml:space="preserve">For this website I used </w:t>
      </w:r>
      <w:r w:rsidR="00E616A1">
        <w:t>black box</w:t>
      </w:r>
      <w:r>
        <w:t xml:space="preserve"> testing </w:t>
      </w:r>
      <w:r w:rsidR="0089304B">
        <w:t>throughout</w:t>
      </w:r>
      <w:r>
        <w:t xml:space="preserve"> and at the end to show that the website </w:t>
      </w:r>
      <w:r w:rsidR="00E616A1">
        <w:t>fully functions, for example,</w:t>
      </w:r>
      <w:r>
        <w:t xml:space="preserve"> being able to go between web pages, </w:t>
      </w:r>
      <w:r w:rsidR="0089304B">
        <w:t>buttons working and pages loading which all ended up working in the end although I did run into a few issues along the way.</w:t>
      </w:r>
    </w:p>
    <w:p w14:paraId="51B7E934" w14:textId="77777777" w:rsidR="00993EB7" w:rsidRDefault="00993EB7"/>
    <w:p w14:paraId="49237FD7" w14:textId="21AF23CD" w:rsidR="00993EB7" w:rsidRDefault="0089304B">
      <w:r>
        <w:t xml:space="preserve">When I first built the website I didn’t even think about </w:t>
      </w:r>
      <w:r w:rsidR="00E616A1">
        <w:t xml:space="preserve">the </w:t>
      </w:r>
      <w:r>
        <w:t xml:space="preserve">mobile view, I designed it in </w:t>
      </w:r>
      <w:r w:rsidR="00634D7C">
        <w:t>desktop</w:t>
      </w:r>
      <w:r>
        <w:t xml:space="preserve"> view thinking it would just work in mobile but it did so I had a </w:t>
      </w:r>
      <w:r w:rsidR="00634D7C">
        <w:t>dilemma</w:t>
      </w:r>
      <w:r>
        <w:t xml:space="preserve"> of </w:t>
      </w:r>
      <w:r w:rsidR="00634D7C">
        <w:t>whether</w:t>
      </w:r>
      <w:r>
        <w:t xml:space="preserve"> or not to restart that website or to use </w:t>
      </w:r>
      <w:r w:rsidR="00F173C7">
        <w:t xml:space="preserve">packages like bootstrap, I chose to restart which I fell was the current </w:t>
      </w:r>
      <w:r w:rsidR="00634D7C">
        <w:t>design</w:t>
      </w:r>
      <w:r w:rsidR="00F173C7">
        <w:t xml:space="preserve"> as I learned about HTML, CSS and JS a lot more then I would of in the previous website also very happy with where </w:t>
      </w:r>
      <w:r w:rsidR="00634D7C">
        <w:t>I’m</w:t>
      </w:r>
      <w:r w:rsidR="00F173C7">
        <w:t xml:space="preserve"> at and the website that I was able to produce</w:t>
      </w:r>
      <w:r w:rsidR="00634D7C">
        <w:t>.</w:t>
      </w:r>
    </w:p>
    <w:p w14:paraId="72714E7E" w14:textId="77777777" w:rsidR="00891A18" w:rsidRDefault="00891A18"/>
    <w:p w14:paraId="76AA7C2B" w14:textId="6734C8A6" w:rsidR="00C71F1E" w:rsidRDefault="00C71F1E">
      <w:r>
        <w:t>Conclusion</w:t>
      </w:r>
    </w:p>
    <w:p w14:paraId="07A5CCC2" w14:textId="3DAA393A" w:rsidR="00CD3500" w:rsidRDefault="00634D7C">
      <w:r>
        <w:t xml:space="preserve">My conclusion is that </w:t>
      </w:r>
      <w:r w:rsidR="003D07DB">
        <w:t>although</w:t>
      </w:r>
      <w:r>
        <w:t xml:space="preserve"> I did have to restart and rethink my website and how it work</w:t>
      </w:r>
      <w:r w:rsidR="00E616A1">
        <w:t>s</w:t>
      </w:r>
      <w:r>
        <w:t xml:space="preserve"> </w:t>
      </w:r>
      <w:r w:rsidR="00CF0E26">
        <w:t xml:space="preserve">in mobile view I learn a hell of a lot about the different languages and happy with the progress that I made and the final website that was produced, </w:t>
      </w:r>
      <w:r w:rsidR="003D07DB">
        <w:t>I’m very happy that I was able to do this as it shows how I would make a website in the future but may look into using stuff like react that could become the new industry standard.</w:t>
      </w:r>
    </w:p>
    <w:p w14:paraId="0B20F1A2" w14:textId="77777777" w:rsidR="00BD4DE7" w:rsidRPr="00BD4DE7" w:rsidRDefault="00BD4DE7" w:rsidP="00BD4DE7">
      <w:pPr>
        <w:spacing w:after="0" w:line="240" w:lineRule="auto"/>
        <w:outlineLvl w:val="2"/>
        <w:rPr>
          <w:rFonts w:ascii="Segoe UI" w:eastAsia="Times New Roman" w:hAnsi="Segoe UI" w:cs="Segoe UI"/>
          <w:b/>
          <w:bCs/>
          <w:color w:val="000000"/>
          <w:sz w:val="27"/>
          <w:szCs w:val="27"/>
          <w:lang w:eastAsia="en-GB"/>
        </w:rPr>
      </w:pPr>
      <w:r w:rsidRPr="00BD4DE7">
        <w:rPr>
          <w:rFonts w:ascii="Segoe UI" w:eastAsia="Times New Roman" w:hAnsi="Segoe UI" w:cs="Segoe UI"/>
          <w:b/>
          <w:bCs/>
          <w:color w:val="000000"/>
          <w:sz w:val="27"/>
          <w:szCs w:val="27"/>
          <w:lang w:eastAsia="en-GB"/>
        </w:rPr>
        <w:lastRenderedPageBreak/>
        <w:t>Anon</w:t>
      </w:r>
    </w:p>
    <w:p w14:paraId="09E2792B" w14:textId="77777777" w:rsidR="00BD4DE7" w:rsidRPr="00BD4DE7" w:rsidRDefault="00BD4DE7" w:rsidP="00BD4DE7">
      <w:pPr>
        <w:spacing w:after="0" w:line="360" w:lineRule="atLeast"/>
        <w:outlineLvl w:val="3"/>
        <w:rPr>
          <w:rFonts w:ascii="Segoe UI" w:eastAsia="Times New Roman" w:hAnsi="Segoe UI" w:cs="Segoe UI"/>
          <w:color w:val="000000"/>
          <w:sz w:val="21"/>
          <w:szCs w:val="21"/>
          <w:lang w:eastAsia="en-GB"/>
        </w:rPr>
      </w:pPr>
      <w:r w:rsidRPr="00BD4DE7">
        <w:rPr>
          <w:rFonts w:ascii="Segoe UI" w:eastAsia="Times New Roman" w:hAnsi="Segoe UI" w:cs="Segoe UI"/>
          <w:color w:val="000000"/>
          <w:sz w:val="21"/>
          <w:szCs w:val="21"/>
          <w:lang w:eastAsia="en-GB"/>
        </w:rPr>
        <w:t>(2022) </w:t>
      </w:r>
      <w:r w:rsidRPr="00BD4DE7">
        <w:rPr>
          <w:rFonts w:ascii="Segoe UI" w:eastAsia="Times New Roman" w:hAnsi="Segoe UI" w:cs="Segoe UI"/>
          <w:i/>
          <w:iCs/>
          <w:color w:val="000000"/>
          <w:sz w:val="21"/>
          <w:szCs w:val="21"/>
          <w:lang w:eastAsia="en-GB"/>
        </w:rPr>
        <w:t>Youtube.com</w:t>
      </w:r>
      <w:r w:rsidRPr="00BD4DE7">
        <w:rPr>
          <w:rFonts w:ascii="Segoe UI" w:eastAsia="Times New Roman" w:hAnsi="Segoe UI" w:cs="Segoe UI"/>
          <w:color w:val="000000"/>
          <w:sz w:val="21"/>
          <w:szCs w:val="21"/>
          <w:lang w:eastAsia="en-GB"/>
        </w:rPr>
        <w:t>. Available at: https://www.youtube.com/watch?v=PwWHL3RyQgk (Accessed: 31 January 2022).</w:t>
      </w:r>
    </w:p>
    <w:p w14:paraId="6350EFB1" w14:textId="77777777" w:rsidR="009F5671" w:rsidRDefault="009F5671"/>
    <w:p w14:paraId="7C09F1CB" w14:textId="77777777" w:rsidR="00AF0B3E" w:rsidRDefault="00AF0B3E" w:rsidP="00AF0B3E">
      <w:pPr>
        <w:pStyle w:val="Heading3"/>
        <w:spacing w:before="0" w:beforeAutospacing="0" w:after="0" w:afterAutospacing="0"/>
        <w:rPr>
          <w:rFonts w:ascii="Segoe UI" w:hAnsi="Segoe UI" w:cs="Segoe UI"/>
          <w:color w:val="000000"/>
        </w:rPr>
      </w:pPr>
      <w:r>
        <w:rPr>
          <w:rFonts w:ascii="Segoe UI" w:hAnsi="Segoe UI" w:cs="Segoe UI"/>
          <w:color w:val="000000"/>
        </w:rPr>
        <w:t>W3Schools online HTML editor</w:t>
      </w:r>
    </w:p>
    <w:p w14:paraId="248DE7A4" w14:textId="77777777" w:rsidR="00AF0B3E" w:rsidRDefault="00AF0B3E" w:rsidP="00AF0B3E">
      <w:pPr>
        <w:pStyle w:val="Heading4"/>
        <w:spacing w:before="0" w:beforeAutospacing="0" w:after="0" w:afterAutospacing="0" w:line="360" w:lineRule="atLeast"/>
        <w:rPr>
          <w:rFonts w:ascii="Segoe UI" w:hAnsi="Segoe UI" w:cs="Segoe UI"/>
          <w:b w:val="0"/>
          <w:bCs w:val="0"/>
          <w:color w:val="000000"/>
          <w:sz w:val="21"/>
          <w:szCs w:val="21"/>
        </w:rPr>
      </w:pPr>
      <w:r>
        <w:rPr>
          <w:rFonts w:ascii="Segoe UI" w:hAnsi="Segoe UI" w:cs="Segoe UI"/>
          <w:b w:val="0"/>
          <w:bCs w:val="0"/>
          <w:i/>
          <w:iCs/>
          <w:color w:val="000000"/>
          <w:sz w:val="21"/>
          <w:szCs w:val="21"/>
        </w:rPr>
        <w:t>W3Schools online HTML editor</w:t>
      </w:r>
      <w:r>
        <w:rPr>
          <w:rFonts w:ascii="Segoe UI" w:hAnsi="Segoe UI" w:cs="Segoe UI"/>
          <w:b w:val="0"/>
          <w:bCs w:val="0"/>
          <w:color w:val="000000"/>
          <w:sz w:val="21"/>
          <w:szCs w:val="21"/>
        </w:rPr>
        <w:t> (2022). Available at: https://www.w3schools.com/howto/tryit.asp?filename=tryhow_js_slideshow (Accessed: 31 January 2022).</w:t>
      </w:r>
    </w:p>
    <w:p w14:paraId="3B0D8874" w14:textId="77777777" w:rsidR="00BD4DE7" w:rsidRDefault="00BD4DE7"/>
    <w:p w14:paraId="680E565C" w14:textId="77777777" w:rsidR="00AF0B3E" w:rsidRDefault="00AF0B3E"/>
    <w:p w14:paraId="7634C3EE" w14:textId="77777777" w:rsidR="00AF0B3E" w:rsidRDefault="00AF0B3E" w:rsidP="00AF0B3E">
      <w:pPr>
        <w:pStyle w:val="Heading3"/>
        <w:spacing w:before="0" w:beforeAutospacing="0" w:after="0" w:afterAutospacing="0"/>
        <w:rPr>
          <w:rFonts w:ascii="Segoe UI" w:hAnsi="Segoe UI" w:cs="Segoe UI"/>
          <w:color w:val="000000"/>
        </w:rPr>
      </w:pPr>
      <w:r>
        <w:rPr>
          <w:rFonts w:ascii="Segoe UI" w:hAnsi="Segoe UI" w:cs="Segoe UI"/>
          <w:color w:val="000000"/>
        </w:rPr>
        <w:t>W3Schools online HTML editor</w:t>
      </w:r>
    </w:p>
    <w:p w14:paraId="614D8B1B" w14:textId="77777777" w:rsidR="00AF0B3E" w:rsidRDefault="00AF0B3E" w:rsidP="00AF0B3E">
      <w:pPr>
        <w:pStyle w:val="Heading4"/>
        <w:spacing w:before="0" w:beforeAutospacing="0" w:after="0" w:afterAutospacing="0" w:line="360" w:lineRule="atLeast"/>
        <w:rPr>
          <w:rFonts w:ascii="Segoe UI" w:hAnsi="Segoe UI" w:cs="Segoe UI"/>
          <w:b w:val="0"/>
          <w:bCs w:val="0"/>
          <w:color w:val="000000"/>
          <w:sz w:val="21"/>
          <w:szCs w:val="21"/>
        </w:rPr>
      </w:pPr>
      <w:r>
        <w:rPr>
          <w:rFonts w:ascii="Segoe UI" w:hAnsi="Segoe UI" w:cs="Segoe UI"/>
          <w:b w:val="0"/>
          <w:bCs w:val="0"/>
          <w:i/>
          <w:iCs/>
          <w:color w:val="000000"/>
          <w:sz w:val="21"/>
          <w:szCs w:val="21"/>
        </w:rPr>
        <w:t>W3Schools online HTML editor</w:t>
      </w:r>
      <w:r>
        <w:rPr>
          <w:rFonts w:ascii="Segoe UI" w:hAnsi="Segoe UI" w:cs="Segoe UI"/>
          <w:b w:val="0"/>
          <w:bCs w:val="0"/>
          <w:color w:val="000000"/>
          <w:sz w:val="21"/>
          <w:szCs w:val="21"/>
        </w:rPr>
        <w:t> (2022). Available at: https://www.w3schools.com/tags/tryit.asp?filename=tryhtml5_footer (Accessed: 31 January 2022).</w:t>
      </w:r>
    </w:p>
    <w:p w14:paraId="60081BB6" w14:textId="77777777" w:rsidR="00AF0B3E" w:rsidRDefault="00AF0B3E"/>
    <w:p w14:paraId="6D6FCEA4" w14:textId="77777777" w:rsidR="00F3225F" w:rsidRPr="00F3225F" w:rsidRDefault="00F3225F" w:rsidP="00F3225F"/>
    <w:p w14:paraId="65E13871" w14:textId="65D251CE" w:rsidR="00F3225F" w:rsidRDefault="00F3225F">
      <w:pPr>
        <w:rPr>
          <w:rFonts w:ascii="Segoe UI" w:hAnsi="Segoe UI" w:cs="Segoe UI"/>
          <w:b/>
          <w:bCs/>
          <w:sz w:val="27"/>
          <w:szCs w:val="27"/>
        </w:rPr>
      </w:pPr>
      <w:r w:rsidRPr="00F3225F">
        <w:rPr>
          <w:rFonts w:ascii="Segoe UI" w:hAnsi="Segoe UI" w:cs="Segoe UI"/>
          <w:b/>
          <w:bCs/>
          <w:sz w:val="27"/>
          <w:szCs w:val="27"/>
        </w:rPr>
        <w:t xml:space="preserve">Game </w:t>
      </w:r>
    </w:p>
    <w:p w14:paraId="168E3EA0" w14:textId="77777777" w:rsidR="000746E6" w:rsidRPr="000746E6" w:rsidRDefault="00F3225F" w:rsidP="000746E6">
      <w:pPr>
        <w:pStyle w:val="Heading4"/>
        <w:spacing w:before="0" w:beforeAutospacing="0" w:after="0" w:afterAutospacing="0" w:line="360" w:lineRule="atLeast"/>
        <w:rPr>
          <w:rFonts w:ascii="Segoe UI" w:hAnsi="Segoe UI" w:cs="Segoe UI"/>
          <w:b w:val="0"/>
          <w:bCs w:val="0"/>
          <w:sz w:val="21"/>
          <w:szCs w:val="21"/>
        </w:rPr>
      </w:pPr>
      <w:r w:rsidRPr="000746E6">
        <w:rPr>
          <w:rFonts w:ascii="Segoe UI" w:hAnsi="Segoe UI" w:cs="Segoe UI"/>
          <w:b w:val="0"/>
          <w:bCs w:val="0"/>
          <w:sz w:val="21"/>
          <w:szCs w:val="21"/>
        </w:rPr>
        <w:t>Game.co.uk (2022). Available at:</w:t>
      </w:r>
      <w:r w:rsidR="000746E6" w:rsidRPr="000746E6">
        <w:rPr>
          <w:rFonts w:ascii="Segoe UI" w:hAnsi="Segoe UI" w:cs="Segoe UI"/>
          <w:b w:val="0"/>
          <w:bCs w:val="0"/>
          <w:sz w:val="21"/>
          <w:szCs w:val="21"/>
        </w:rPr>
        <w:t xml:space="preserve"> </w:t>
      </w:r>
      <w:hyperlink r:id="rId12" w:history="1">
        <w:r w:rsidR="000746E6" w:rsidRPr="000746E6">
          <w:rPr>
            <w:rStyle w:val="Hyperlink"/>
            <w:rFonts w:ascii="Segoe UI" w:hAnsi="Segoe UI" w:cs="Segoe UI"/>
            <w:b w:val="0"/>
            <w:bCs w:val="0"/>
            <w:color w:val="auto"/>
            <w:sz w:val="21"/>
            <w:szCs w:val="21"/>
            <w:u w:val="none"/>
          </w:rPr>
          <w:t>https://www.game.co.uk/</w:t>
        </w:r>
      </w:hyperlink>
      <w:r w:rsidR="000746E6" w:rsidRPr="000746E6">
        <w:rPr>
          <w:rFonts w:ascii="Segoe UI" w:hAnsi="Segoe UI" w:cs="Segoe UI"/>
          <w:b w:val="0"/>
          <w:bCs w:val="0"/>
          <w:sz w:val="21"/>
          <w:szCs w:val="21"/>
        </w:rPr>
        <w:t xml:space="preserve"> (Accessed: 31 January 2022).</w:t>
      </w:r>
    </w:p>
    <w:p w14:paraId="652A9CD2" w14:textId="6A054C66" w:rsidR="00F3225F" w:rsidRDefault="00F3225F">
      <w:pPr>
        <w:rPr>
          <w:rFonts w:ascii="Segoe UI" w:hAnsi="Segoe UI" w:cs="Segoe UI"/>
          <w:i/>
          <w:iCs/>
          <w:sz w:val="21"/>
          <w:szCs w:val="21"/>
        </w:rPr>
      </w:pPr>
    </w:p>
    <w:p w14:paraId="428BDF40" w14:textId="77777777" w:rsidR="00E87FD9" w:rsidRDefault="00E87FD9" w:rsidP="00E87FD9">
      <w:pPr>
        <w:pStyle w:val="Heading3"/>
        <w:spacing w:before="0" w:beforeAutospacing="0" w:after="0" w:afterAutospacing="0"/>
        <w:rPr>
          <w:rFonts w:ascii="Segoe UI" w:hAnsi="Segoe UI" w:cs="Segoe UI"/>
          <w:color w:val="000000"/>
        </w:rPr>
      </w:pPr>
      <w:r>
        <w:rPr>
          <w:rFonts w:ascii="Segoe UI" w:hAnsi="Segoe UI" w:cs="Segoe UI"/>
          <w:color w:val="000000"/>
        </w:rPr>
        <w:t>W3Schools online HTML editor</w:t>
      </w:r>
    </w:p>
    <w:p w14:paraId="0B006CAD" w14:textId="77777777" w:rsidR="00E87FD9" w:rsidRDefault="00E87FD9" w:rsidP="00E87FD9">
      <w:pPr>
        <w:pStyle w:val="Heading4"/>
        <w:spacing w:before="0" w:beforeAutospacing="0" w:after="0" w:afterAutospacing="0" w:line="360" w:lineRule="atLeast"/>
        <w:rPr>
          <w:rFonts w:ascii="Segoe UI" w:hAnsi="Segoe UI" w:cs="Segoe UI"/>
          <w:b w:val="0"/>
          <w:bCs w:val="0"/>
          <w:color w:val="000000"/>
          <w:sz w:val="21"/>
          <w:szCs w:val="21"/>
        </w:rPr>
      </w:pPr>
      <w:r>
        <w:rPr>
          <w:rFonts w:ascii="Segoe UI" w:hAnsi="Segoe UI" w:cs="Segoe UI"/>
          <w:b w:val="0"/>
          <w:bCs w:val="0"/>
          <w:i/>
          <w:iCs/>
          <w:color w:val="000000"/>
          <w:sz w:val="21"/>
          <w:szCs w:val="21"/>
        </w:rPr>
        <w:t>W3Schools online HTML editor</w:t>
      </w:r>
      <w:r>
        <w:rPr>
          <w:rFonts w:ascii="Segoe UI" w:hAnsi="Segoe UI" w:cs="Segoe UI"/>
          <w:b w:val="0"/>
          <w:bCs w:val="0"/>
          <w:color w:val="000000"/>
          <w:sz w:val="21"/>
          <w:szCs w:val="21"/>
        </w:rPr>
        <w:t> (2022). Available at: https://www.w3schools.com/tags/tryit.asp?filename=tryhtml_button_test (Accessed: 31 January 2022).</w:t>
      </w:r>
    </w:p>
    <w:p w14:paraId="10260A07" w14:textId="77777777" w:rsidR="00E87FD9" w:rsidRPr="00F3225F" w:rsidRDefault="00E87FD9">
      <w:pPr>
        <w:rPr>
          <w:rFonts w:ascii="Segoe UI" w:hAnsi="Segoe UI" w:cs="Segoe UI"/>
          <w:i/>
          <w:iCs/>
          <w:sz w:val="21"/>
          <w:szCs w:val="21"/>
        </w:rPr>
      </w:pPr>
    </w:p>
    <w:sectPr w:rsidR="00E87FD9" w:rsidRPr="00F3225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NDMyMbU0NLcwNrBU0lEKTi0uzszPAykwqQUARAbmiiwAAAA="/>
  </w:docVars>
  <w:rsids>
    <w:rsidRoot w:val="00E4029E"/>
    <w:rsid w:val="000305D7"/>
    <w:rsid w:val="000746E6"/>
    <w:rsid w:val="0009152D"/>
    <w:rsid w:val="000F2D9B"/>
    <w:rsid w:val="001026E5"/>
    <w:rsid w:val="00144A71"/>
    <w:rsid w:val="00146EB0"/>
    <w:rsid w:val="001609ED"/>
    <w:rsid w:val="001B70F6"/>
    <w:rsid w:val="001D183F"/>
    <w:rsid w:val="00320A46"/>
    <w:rsid w:val="003257FE"/>
    <w:rsid w:val="003479E8"/>
    <w:rsid w:val="00370B5A"/>
    <w:rsid w:val="003D07DB"/>
    <w:rsid w:val="004324A8"/>
    <w:rsid w:val="0046235B"/>
    <w:rsid w:val="00482ACC"/>
    <w:rsid w:val="004E2B9E"/>
    <w:rsid w:val="004F7A79"/>
    <w:rsid w:val="00502BD9"/>
    <w:rsid w:val="00535D72"/>
    <w:rsid w:val="00551D39"/>
    <w:rsid w:val="00574B88"/>
    <w:rsid w:val="005E1078"/>
    <w:rsid w:val="005E11C9"/>
    <w:rsid w:val="00634D7C"/>
    <w:rsid w:val="0068289E"/>
    <w:rsid w:val="006D21E7"/>
    <w:rsid w:val="007265EB"/>
    <w:rsid w:val="007A0F1C"/>
    <w:rsid w:val="007C35AF"/>
    <w:rsid w:val="00826933"/>
    <w:rsid w:val="00890297"/>
    <w:rsid w:val="00891A18"/>
    <w:rsid w:val="0089304B"/>
    <w:rsid w:val="00894C7E"/>
    <w:rsid w:val="008E09BC"/>
    <w:rsid w:val="008E3EFC"/>
    <w:rsid w:val="009445AB"/>
    <w:rsid w:val="00954BA8"/>
    <w:rsid w:val="00993EB7"/>
    <w:rsid w:val="009D360D"/>
    <w:rsid w:val="009E3285"/>
    <w:rsid w:val="009E60D6"/>
    <w:rsid w:val="009F5671"/>
    <w:rsid w:val="00A03E7D"/>
    <w:rsid w:val="00A0676D"/>
    <w:rsid w:val="00A3324B"/>
    <w:rsid w:val="00A41787"/>
    <w:rsid w:val="00A43DB5"/>
    <w:rsid w:val="00A73298"/>
    <w:rsid w:val="00A77ECF"/>
    <w:rsid w:val="00A90302"/>
    <w:rsid w:val="00A91D4E"/>
    <w:rsid w:val="00AF0B3E"/>
    <w:rsid w:val="00AF597D"/>
    <w:rsid w:val="00AF67E0"/>
    <w:rsid w:val="00B43F80"/>
    <w:rsid w:val="00B97318"/>
    <w:rsid w:val="00BB33C3"/>
    <w:rsid w:val="00BB7277"/>
    <w:rsid w:val="00BD22B4"/>
    <w:rsid w:val="00BD4DE7"/>
    <w:rsid w:val="00C46404"/>
    <w:rsid w:val="00C508B7"/>
    <w:rsid w:val="00C71F1E"/>
    <w:rsid w:val="00C850BA"/>
    <w:rsid w:val="00CA19A7"/>
    <w:rsid w:val="00CD3500"/>
    <w:rsid w:val="00CF0E26"/>
    <w:rsid w:val="00D53A55"/>
    <w:rsid w:val="00DB17BE"/>
    <w:rsid w:val="00E01630"/>
    <w:rsid w:val="00E4029E"/>
    <w:rsid w:val="00E616A1"/>
    <w:rsid w:val="00E668FD"/>
    <w:rsid w:val="00E72338"/>
    <w:rsid w:val="00E87FD9"/>
    <w:rsid w:val="00EC2E0D"/>
    <w:rsid w:val="00F173C7"/>
    <w:rsid w:val="00F20C37"/>
    <w:rsid w:val="00F3225F"/>
    <w:rsid w:val="00F46CC7"/>
    <w:rsid w:val="00F92052"/>
    <w:rsid w:val="00F956A5"/>
    <w:rsid w:val="00FB74DA"/>
    <w:rsid w:val="00FC3832"/>
    <w:rsid w:val="00FD0907"/>
    <w:rsid w:val="00FD7BA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BC73C"/>
  <w15:chartTrackingRefBased/>
  <w15:docId w15:val="{5B9B4FA7-4370-4D74-8EB5-7EBB8A64C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D4DE7"/>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BD4DE7"/>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3298"/>
    <w:rPr>
      <w:color w:val="0563C1" w:themeColor="hyperlink"/>
      <w:u w:val="single"/>
    </w:rPr>
  </w:style>
  <w:style w:type="character" w:styleId="UnresolvedMention">
    <w:name w:val="Unresolved Mention"/>
    <w:basedOn w:val="DefaultParagraphFont"/>
    <w:uiPriority w:val="99"/>
    <w:semiHidden/>
    <w:unhideWhenUsed/>
    <w:rsid w:val="00A73298"/>
    <w:rPr>
      <w:color w:val="605E5C"/>
      <w:shd w:val="clear" w:color="auto" w:fill="E1DFDD"/>
    </w:rPr>
  </w:style>
  <w:style w:type="character" w:customStyle="1" w:styleId="Heading3Char">
    <w:name w:val="Heading 3 Char"/>
    <w:basedOn w:val="DefaultParagraphFont"/>
    <w:link w:val="Heading3"/>
    <w:uiPriority w:val="9"/>
    <w:rsid w:val="00BD4DE7"/>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BD4DE7"/>
    <w:rPr>
      <w:rFonts w:ascii="Times New Roman" w:eastAsia="Times New Roman" w:hAnsi="Times New Roman" w:cs="Times New Roman"/>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735044">
      <w:bodyDiv w:val="1"/>
      <w:marLeft w:val="0"/>
      <w:marRight w:val="0"/>
      <w:marTop w:val="0"/>
      <w:marBottom w:val="0"/>
      <w:divBdr>
        <w:top w:val="none" w:sz="0" w:space="0" w:color="auto"/>
        <w:left w:val="none" w:sz="0" w:space="0" w:color="auto"/>
        <w:bottom w:val="none" w:sz="0" w:space="0" w:color="auto"/>
        <w:right w:val="none" w:sz="0" w:space="0" w:color="auto"/>
      </w:divBdr>
    </w:div>
    <w:div w:id="1434401887">
      <w:bodyDiv w:val="1"/>
      <w:marLeft w:val="0"/>
      <w:marRight w:val="0"/>
      <w:marTop w:val="0"/>
      <w:marBottom w:val="0"/>
      <w:divBdr>
        <w:top w:val="none" w:sz="0" w:space="0" w:color="auto"/>
        <w:left w:val="none" w:sz="0" w:space="0" w:color="auto"/>
        <w:bottom w:val="none" w:sz="0" w:space="0" w:color="auto"/>
        <w:right w:val="none" w:sz="0" w:space="0" w:color="auto"/>
      </w:divBdr>
    </w:div>
    <w:div w:id="1625229843">
      <w:bodyDiv w:val="1"/>
      <w:marLeft w:val="0"/>
      <w:marRight w:val="0"/>
      <w:marTop w:val="0"/>
      <w:marBottom w:val="0"/>
      <w:divBdr>
        <w:top w:val="none" w:sz="0" w:space="0" w:color="auto"/>
        <w:left w:val="none" w:sz="0" w:space="0" w:color="auto"/>
        <w:bottom w:val="none" w:sz="0" w:space="0" w:color="auto"/>
        <w:right w:val="none" w:sz="0" w:space="0" w:color="auto"/>
      </w:divBdr>
    </w:div>
    <w:div w:id="1710757283">
      <w:bodyDiv w:val="1"/>
      <w:marLeft w:val="0"/>
      <w:marRight w:val="0"/>
      <w:marTop w:val="0"/>
      <w:marBottom w:val="0"/>
      <w:divBdr>
        <w:top w:val="none" w:sz="0" w:space="0" w:color="auto"/>
        <w:left w:val="none" w:sz="0" w:space="0" w:color="auto"/>
        <w:bottom w:val="none" w:sz="0" w:space="0" w:color="auto"/>
        <w:right w:val="none" w:sz="0" w:space="0" w:color="auto"/>
      </w:divBdr>
    </w:div>
    <w:div w:id="180835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hyperlink" Target="https://www.game.co.uk/"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5</Pages>
  <Words>1027</Words>
  <Characters>5857</Characters>
  <Application>Microsoft Office Word</Application>
  <DocSecurity>0</DocSecurity>
  <Lines>48</Lines>
  <Paragraphs>13</Paragraphs>
  <ScaleCrop>false</ScaleCrop>
  <Company/>
  <LinksUpToDate>false</LinksUpToDate>
  <CharactersWithSpaces>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Allen</dc:creator>
  <cp:keywords/>
  <dc:description/>
  <cp:lastModifiedBy>Stefan Allen</cp:lastModifiedBy>
  <cp:revision>92</cp:revision>
  <dcterms:created xsi:type="dcterms:W3CDTF">2022-01-27T13:26:00Z</dcterms:created>
  <dcterms:modified xsi:type="dcterms:W3CDTF">2022-01-31T01:12:00Z</dcterms:modified>
</cp:coreProperties>
</file>